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7cda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c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Importante. La evaluación de arquitectura, como está definicda aquí, proporcionen garantías a los ingenieros, desarrolladores, proveedores y fábricas de software del FNA de que la diseño elegido cumplirá con los requisitos de calidad funcionales y sistémicos (no funcionales).</w:t>
      </w:r>
    </w:p>
    <w:p>
      <w:pPr>
        <w:pStyle w:val="FirstParagraph"/>
      </w:pPr>
      <w:r>
        <w:t xml:space="preserve">La evaluación por escenarios (ASAM/ATAM) ofrece una manera de encontrar la aptitud de una arquitectura de software con respecto a múltiples atributos de calidad competitivos. El método por escenarios ayuda además a encontrar arquitecturas candidatas, o cambios interesantes sobre una arquitectura ejecutable. Las arquitecturas o cambios candidatos se describen en términos de los elementos arquitectónicos de interés (componentes de software del SIAFP) para cada uno de los atributos de calidad. 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1"/>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1"/>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1"/>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2"/>
        </w:numPr>
        <w:pStyle w:val="Compact"/>
      </w:pPr>
      <w:r>
        <w:t xml:space="preserve">Por cada arquitectura se evalúan los mismos escenarios</w:t>
      </w:r>
    </w:p>
    <w:p>
      <w:pPr>
        <w:numPr>
          <w:ilvl w:val="0"/>
          <w:numId w:val="1003"/>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3"/>
        </w:numPr>
      </w:pPr>
      <w:r>
        <w:t xml:space="preserve">Salidas</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25:33Z</dcterms:created>
  <dcterms:modified xsi:type="dcterms:W3CDTF">2023-07-04T16: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